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4A40A56E" w:rsidR="009303D9" w:rsidRDefault="00693A23" w:rsidP="00703DC7">
      <w:pPr>
        <w:pStyle w:val="Heading1"/>
        <w:jc w:val="left"/>
      </w:pPr>
      <w:r>
        <w:t>Introduction</w:t>
      </w:r>
    </w:p>
    <w:p w14:paraId="53314583" w14:textId="77777777" w:rsidR="00703DC7" w:rsidRDefault="00703DC7" w:rsidP="00703DC7">
      <w:pPr>
        <w:ind w:firstLine="360"/>
        <w:jc w:val="left"/>
      </w:pPr>
      <w:r>
        <w:t xml:space="preserve">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 </w:t>
      </w:r>
    </w:p>
    <w:p w14:paraId="2D175B68" w14:textId="57AFEF8E" w:rsidR="00703DC7" w:rsidRPr="00703DC7" w:rsidRDefault="00703DC7" w:rsidP="00703DC7">
      <w:pPr>
        <w:ind w:firstLine="360"/>
        <w:jc w:val="left"/>
      </w:pPr>
      <w:r>
        <w:t xml:space="preserve">Based on the dataset provided by Professor </w:t>
      </w:r>
      <w:proofErr w:type="spellStart"/>
      <w:r>
        <w:t>Pech</w:t>
      </w:r>
      <w:proofErr w:type="spellEnd"/>
      <w:r>
        <w:t xml:space="preserve"> in the module Computational Intelligence at Frankfurt University of Applied Sciences (FRA-UAS), the goal of this project is to classify the reflected signals of different objects using CNN and spectrogram.</w:t>
      </w:r>
    </w:p>
    <w:p w14:paraId="52D7B117" w14:textId="747327CB" w:rsidR="00982B37" w:rsidRDefault="00C87E74" w:rsidP="00703DC7">
      <w:pPr>
        <w:pStyle w:val="Heading1"/>
        <w:jc w:val="left"/>
      </w:pPr>
      <w:r>
        <w:t>Literature Review</w:t>
      </w:r>
    </w:p>
    <w:p w14:paraId="39F979F4" w14:textId="77777777" w:rsidR="00703DC7" w:rsidRDefault="00703DC7" w:rsidP="00703DC7">
      <w:pPr>
        <w:pStyle w:val="Heading2"/>
      </w:pPr>
      <w:r>
        <w:t>Gabor Transformation</w:t>
      </w:r>
    </w:p>
    <w:p w14:paraId="32C85E48" w14:textId="77777777" w:rsidR="00703DC7" w:rsidRDefault="00703DC7" w:rsidP="00703DC7">
      <w:pPr>
        <w:ind w:firstLine="360"/>
        <w:jc w:val="left"/>
      </w:pPr>
      <w:r>
        <w:t>Based on the provided dataset which is the set of analog signals in time domain, Gabor transform is used to convert them to time-frequency representation. Basically, Gabor transform filters the signals with a Gaussian window and Fourier Transform will be then applied to the filtered signals. The following formula is the applied filter as discussed:</w:t>
      </w:r>
    </w:p>
    <w:p w14:paraId="4BD5C56D" w14:textId="77777777" w:rsidR="00703DC7" w:rsidRDefault="00703DC7" w:rsidP="00703DC7">
      <w:pPr>
        <w:ind w:firstLine="360"/>
        <w:jc w:val="left"/>
      </w:pPr>
      <w:proofErr w:type="spellStart"/>
      <w:r>
        <w:t>Em</w:t>
      </w:r>
      <w:proofErr w:type="spellEnd"/>
      <w:r>
        <w:t xml:space="preserve"> </w:t>
      </w:r>
      <w:proofErr w:type="spellStart"/>
      <w:r>
        <w:t>chiu</w:t>
      </w:r>
      <w:proofErr w:type="spellEnd"/>
      <w:r>
        <w:t xml:space="preserve"> </w:t>
      </w:r>
      <w:proofErr w:type="spellStart"/>
      <w:proofErr w:type="gramStart"/>
      <w:r>
        <w:t>thua</w:t>
      </w:r>
      <w:proofErr w:type="spellEnd"/>
      <w:r>
        <w:t xml:space="preserve"> :</w:t>
      </w:r>
      <w:proofErr w:type="gramEnd"/>
      <w:r>
        <w:t xml:space="preserve">’( </w:t>
      </w:r>
      <w:proofErr w:type="spellStart"/>
      <w:r>
        <w:t>Giup</w:t>
      </w:r>
      <w:proofErr w:type="spellEnd"/>
      <w:r>
        <w:t xml:space="preserve"> </w:t>
      </w:r>
      <w:proofErr w:type="spellStart"/>
      <w:r>
        <w:t>em</w:t>
      </w:r>
      <w:proofErr w:type="spellEnd"/>
      <w:r>
        <w:t xml:space="preserve"> </w:t>
      </w:r>
      <w:proofErr w:type="spellStart"/>
      <w:r>
        <w:t>cho</w:t>
      </w:r>
      <w:proofErr w:type="spellEnd"/>
      <w:r>
        <w:t xml:space="preserve"> nay </w:t>
      </w:r>
      <w:proofErr w:type="spellStart"/>
      <w:r>
        <w:t>voi</w:t>
      </w:r>
      <w:proofErr w:type="spellEnd"/>
      <w:r>
        <w:t xml:space="preserve">, </w:t>
      </w:r>
      <w:proofErr w:type="spellStart"/>
      <w:r>
        <w:t>hong</w:t>
      </w:r>
      <w:proofErr w:type="spellEnd"/>
      <w:r>
        <w:t xml:space="preserve"> </w:t>
      </w:r>
      <w:proofErr w:type="spellStart"/>
      <w:r>
        <w:t>hieu</w:t>
      </w:r>
      <w:proofErr w:type="spellEnd"/>
      <w:r>
        <w:t xml:space="preserve"> </w:t>
      </w:r>
      <w:proofErr w:type="spellStart"/>
      <w:r>
        <w:t>gi</w:t>
      </w:r>
      <w:proofErr w:type="spellEnd"/>
      <w:r>
        <w:t xml:space="preserve"> :v</w:t>
      </w:r>
    </w:p>
    <w:p w14:paraId="6303B532" w14:textId="77777777" w:rsidR="00703DC7" w:rsidRDefault="00703DC7" w:rsidP="00703DC7">
      <w:pPr>
        <w:ind w:firstLine="360"/>
        <w:jc w:val="left"/>
      </w:pPr>
      <w:r>
        <w:t xml:space="preserve">As the time increases, the signal dataset is acquired with the corresponding time from the window length until it reaches the end of the window. The whole process will generate the spectrogram of the signals to be used later as the training set, </w:t>
      </w:r>
      <w:proofErr w:type="gramStart"/>
      <w:r>
        <w:t>and also</w:t>
      </w:r>
      <w:proofErr w:type="gramEnd"/>
      <w:r>
        <w:t xml:space="preserve"> to test the model accuracy.</w:t>
      </w:r>
    </w:p>
    <w:p w14:paraId="204B2DC3" w14:textId="77777777" w:rsidR="00703DC7" w:rsidRDefault="00703DC7" w:rsidP="00703DC7">
      <w:pPr>
        <w:pStyle w:val="Heading2"/>
      </w:pPr>
      <w:r>
        <w:t>Convolutional Neural Network</w:t>
      </w:r>
    </w:p>
    <w:p w14:paraId="7F274935" w14:textId="7424CF87" w:rsidR="00703DC7" w:rsidRDefault="00703DC7" w:rsidP="00703DC7">
      <w:pPr>
        <w:ind w:left="288"/>
        <w:jc w:val="left"/>
      </w:pPr>
      <w:r>
        <w:t xml:space="preserve">The concept of neural network or artificial neural network is commonly known as a combination of different layers connected to each other to make decisions based on different types of input. Biologically speaking, the neural network is a technique that mimics approximately how a brain </w:t>
      </w:r>
      <w:proofErr w:type="gramStart"/>
      <w:r>
        <w:t>functions</w:t>
      </w:r>
      <w:proofErr w:type="gramEnd"/>
      <w:r>
        <w:t xml:space="preserve">. Each layer contains </w:t>
      </w:r>
      <w:r w:rsidR="007D716B">
        <w:t>various</w:t>
      </w:r>
      <w:r>
        <w:t xml:space="preserve"> nodes acts as a system of neurons that can interconnect between layers. Besides, dependent on the importance of each specific neuron, or node, a factor called weight is introduced to bias for the purpose of the system. These layers are commonly known as the hidden layer.</w:t>
      </w:r>
    </w:p>
    <w:p w14:paraId="21307F60" w14:textId="77777777" w:rsidR="00703DC7" w:rsidRDefault="00703DC7" w:rsidP="00703DC7">
      <w:pPr>
        <w:ind w:left="288"/>
        <w:jc w:val="left"/>
      </w:pPr>
      <w:r>
        <w:t>....</w:t>
      </w:r>
    </w:p>
    <w:p w14:paraId="5C9348EF" w14:textId="77777777" w:rsidR="00703DC7" w:rsidRDefault="00703DC7" w:rsidP="00703DC7">
      <w:pPr>
        <w:ind w:left="288"/>
        <w:jc w:val="left"/>
      </w:pPr>
      <w:proofErr w:type="spellStart"/>
      <w:r>
        <w:t>On going</w:t>
      </w:r>
      <w:proofErr w:type="spellEnd"/>
      <w:r>
        <w:t>...</w:t>
      </w:r>
    </w:p>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6F78C071"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67BA85D" w14:textId="0BE8FF28" w:rsidR="002215A2" w:rsidRDefault="00213E09" w:rsidP="002215A2">
      <w:pPr>
        <w:pStyle w:val="BodyText"/>
        <w:jc w:val="center"/>
        <w:rPr>
          <w:lang w:val="en-US"/>
        </w:rPr>
      </w:pPr>
      <w:r>
        <w:lastRenderedPageBreak/>
        <w:pict w14:anchorId="54EF07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229.8pt;height:159.6pt">
            <v:imagedata r:id="rId10" o:title=""/>
          </v:shape>
        </w:pic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85F5207" w:rsidR="00173B52" w:rsidRPr="00315EFB" w:rsidRDefault="004D5680" w:rsidP="00173B52">
      <w:pPr>
        <w:pStyle w:val="bulletlist"/>
        <w:tabs>
          <w:tab w:val="clear" w:pos="648"/>
        </w:tabs>
        <w:ind w:left="576" w:hanging="288"/>
      </w:pPr>
      <w:r w:rsidRPr="002215A2">
        <w:rPr>
          <w:b/>
          <w:bCs/>
          <w:i/>
          <w:iCs/>
          <w:lang w:val="en-US"/>
        </w:rPr>
        <w:t>Step 1</w:t>
      </w:r>
      <w:r>
        <w:rPr>
          <w:lang w:val="en-US"/>
        </w:rPr>
        <w:t>: First and foremost, user needs to load the training files by pressing the button “Browse File” as shown in figure [</w:t>
      </w:r>
      <w:r w:rsidRPr="004D5680">
        <w:rPr>
          <w:color w:val="FF0000"/>
          <w:lang w:val="en-US"/>
        </w:rPr>
        <w:t>NUMBER</w:t>
      </w:r>
      <w:r>
        <w:rPr>
          <w:lang w:val="en-US"/>
        </w:rPr>
        <w:t>]</w:t>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4BDA7916" w14:textId="0D95D8CB" w:rsidR="00315EFB" w:rsidRPr="00173B52" w:rsidRDefault="00E34268" w:rsidP="00315EFB">
      <w:pPr>
        <w:pStyle w:val="bulletlist"/>
        <w:numPr>
          <w:ilvl w:val="0"/>
          <w:numId w:val="0"/>
        </w:numPr>
        <w:ind w:left="576"/>
        <w:jc w:val="center"/>
      </w:pPr>
      <w:r>
        <w:pict w14:anchorId="5C68DE89">
          <v:shape id="_x0000_i1055" type="#_x0000_t75" style="width:185.4pt;height:261pt">
            <v:imagedata r:id="rId11" o:title=""/>
          </v:shape>
        </w:pict>
      </w:r>
    </w:p>
    <w:p w14:paraId="5C06D44C" w14:textId="3206CBB2"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594F0E97" w14:textId="62E1503A" w:rsidR="002E4583" w:rsidRPr="002E4583" w:rsidRDefault="00E34268" w:rsidP="002E4583">
      <w:pPr>
        <w:pStyle w:val="bulletlist"/>
        <w:numPr>
          <w:ilvl w:val="0"/>
          <w:numId w:val="0"/>
        </w:numPr>
        <w:ind w:left="576"/>
        <w:jc w:val="center"/>
        <w:rPr>
          <w:lang w:val="en-US"/>
        </w:rPr>
      </w:pPr>
      <w:r>
        <w:pict w14:anchorId="1261B769">
          <v:shape id="_x0000_i1028" type="#_x0000_t75" style="width:210.6pt;height:297.6pt">
            <v:imagedata r:id="rId12" o:title=""/>
          </v:shape>
        </w:pict>
      </w:r>
    </w:p>
    <w:p w14:paraId="50A517FC" w14:textId="33C78277"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 figure [</w:t>
      </w:r>
      <w:r w:rsidR="00262274" w:rsidRPr="00262274">
        <w:rPr>
          <w:color w:val="FF0000"/>
          <w:lang w:val="en-US"/>
        </w:rPr>
        <w:t>FIGURE</w:t>
      </w:r>
      <w:r w:rsidR="00262274">
        <w:rPr>
          <w:lang w:val="en-US"/>
        </w:rPr>
        <w:t>].</w:t>
      </w:r>
      <w:r w:rsidR="008C5C2C">
        <w:rPr>
          <w:lang w:val="en-US"/>
        </w:rPr>
        <w:t xml:space="preserve"> A second orange LED with status “Processing” are also displayed</w:t>
      </w:r>
      <w:r w:rsidR="00EA1DCF">
        <w:rPr>
          <w:lang w:val="en-US"/>
        </w:rPr>
        <w:t>.</w:t>
      </w:r>
    </w:p>
    <w:p w14:paraId="07E4EACC" w14:textId="6AED1E07" w:rsidR="00EA1DCF" w:rsidRPr="00EA1DCF" w:rsidRDefault="00E34268" w:rsidP="00EA1DCF">
      <w:pPr>
        <w:pStyle w:val="bulletlist"/>
        <w:numPr>
          <w:ilvl w:val="0"/>
          <w:numId w:val="0"/>
        </w:numPr>
        <w:ind w:left="576"/>
        <w:jc w:val="center"/>
        <w:rPr>
          <w:lang w:val="en-US"/>
        </w:rPr>
      </w:pPr>
      <w:r>
        <w:lastRenderedPageBreak/>
        <w:pict w14:anchorId="7410463C">
          <v:shape id="_x0000_i1029" type="#_x0000_t75" style="width:211.8pt;height:295.8pt">
            <v:imagedata r:id="rId13" o:title=""/>
          </v:shape>
        </w:pict>
      </w:r>
    </w:p>
    <w:p w14:paraId="7B813D48" w14:textId="4E1A1D4A"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figure [</w:t>
      </w:r>
      <w:r w:rsidR="001C6D1B" w:rsidRPr="001C6D1B">
        <w:rPr>
          <w:color w:val="FF0000"/>
          <w:lang w:val="en-US"/>
        </w:rPr>
        <w:t>NUMBER</w:t>
      </w:r>
      <w:r w:rsidR="001C6D1B">
        <w:rPr>
          <w:lang w:val="en-US"/>
        </w:rPr>
        <w:t>] illustrates the statistic validation as well as the graph region of convergence after the training process.</w:t>
      </w:r>
      <w:r w:rsidR="00DA2E7B">
        <w:rPr>
          <w:lang w:val="en-US"/>
        </w:rPr>
        <w:t xml:space="preserve"> The validation process also compels the data to have its label to generate the confusion matrix (pop up window) and the Region of Convergence (ROC). Validation needs a loaded CNN with appropriate resolution with respect to the images.</w:t>
      </w:r>
    </w:p>
    <w:p w14:paraId="35569160" w14:textId="0FE51CE6" w:rsidR="007067A6" w:rsidRDefault="00703DC7" w:rsidP="00EA1DCF">
      <w:pPr>
        <w:pStyle w:val="bulletlist"/>
        <w:numPr>
          <w:ilvl w:val="0"/>
          <w:numId w:val="0"/>
        </w:numPr>
        <w:ind w:left="576"/>
        <w:jc w:val="center"/>
        <w:rPr>
          <w:lang w:val="en-US"/>
        </w:rPr>
      </w:pPr>
      <w:r>
        <w:pict w14:anchorId="3C19EEC0">
          <v:shape id="_x0000_i1030" type="#_x0000_t75" style="width:157.2pt;height:220.8pt">
            <v:imagedata r:id="rId14" o:title=""/>
          </v:shape>
        </w:pict>
      </w:r>
    </w:p>
    <w:p w14:paraId="5E12AB73" w14:textId="0FEB673F" w:rsidR="007067A6" w:rsidRDefault="007067A6" w:rsidP="00EA1DCF">
      <w:pPr>
        <w:pStyle w:val="bulletlist"/>
      </w:pPr>
      <w:r w:rsidRPr="002215A2">
        <w:rPr>
          <w:b/>
          <w:bCs/>
          <w:i/>
          <w:iCs/>
        </w:rPr>
        <w:t>Step 5</w:t>
      </w:r>
      <w:r w:rsidRPr="00411D33">
        <w:t>: Figure [</w:t>
      </w:r>
      <w:r w:rsidRPr="00411D33">
        <w:rPr>
          <w:color w:val="FF0000"/>
        </w:rPr>
        <w:t>NUMBER</w:t>
      </w:r>
      <w:r w:rsidRPr="00411D33">
        <w:t>]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xml:space="preserve">, the name of the file “.mat” should </w:t>
      </w:r>
      <w:r>
        <w:t>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19C4A0DA" w14:textId="389F3511" w:rsidR="00EA1DCF" w:rsidRDefault="00E34268" w:rsidP="00EA1DCF">
      <w:pPr>
        <w:pStyle w:val="bulletlist"/>
        <w:numPr>
          <w:ilvl w:val="0"/>
          <w:numId w:val="0"/>
        </w:numPr>
        <w:ind w:left="648"/>
        <w:jc w:val="center"/>
      </w:pPr>
      <w:r>
        <w:pict w14:anchorId="275B8604">
          <v:shape id="_x0000_i1031" type="#_x0000_t75" style="width:212.4pt;height:286.2pt">
            <v:imagedata r:id="rId15" o:title=""/>
          </v:shape>
        </w:pict>
      </w:r>
    </w:p>
    <w:p w14:paraId="1ABD0CDB" w14:textId="745008C8"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button is pressed and the third orange LED appears to show the “Processing” status as depicted in figure [</w:t>
      </w:r>
      <w:r w:rsidR="00D75181" w:rsidRPr="00D75181">
        <w:rPr>
          <w:color w:val="FF0000"/>
          <w:lang w:val="en-US"/>
        </w:rPr>
        <w:t>NUMBER</w:t>
      </w:r>
      <w:r w:rsidR="00D75181">
        <w:rPr>
          <w:lang w:val="en-US"/>
        </w:rPr>
        <w:t>].</w:t>
      </w:r>
    </w:p>
    <w:p w14:paraId="206D126C" w14:textId="5D1223D8" w:rsidR="00EA1DCF" w:rsidRDefault="00703DC7" w:rsidP="00EA1DCF">
      <w:pPr>
        <w:pStyle w:val="bulletlist"/>
        <w:numPr>
          <w:ilvl w:val="0"/>
          <w:numId w:val="0"/>
        </w:numPr>
        <w:ind w:left="576"/>
        <w:jc w:val="center"/>
        <w:rPr>
          <w:lang w:val="en-US"/>
        </w:rPr>
      </w:pPr>
      <w:r>
        <w:pict w14:anchorId="3994DE0C">
          <v:shape id="_x0000_i1032" type="#_x0000_t75" style="width:163.8pt;height:220.8pt">
            <v:imagedata r:id="rId16" o:title=""/>
          </v:shape>
        </w:pict>
      </w:r>
    </w:p>
    <w:p w14:paraId="4D7D8AD4" w14:textId="23D7BF32"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2E6EB5">
        <w:rPr>
          <w:lang w:val="en-US"/>
        </w:rPr>
        <w:t>Figure [</w:t>
      </w:r>
      <w:r w:rsidR="002E6EB5" w:rsidRPr="002E6EB5">
        <w:rPr>
          <w:color w:val="FF0000"/>
          <w:lang w:val="en-US"/>
        </w:rPr>
        <w:t>NUMBER</w:t>
      </w:r>
      <w:r w:rsidR="002E6EB5">
        <w:rPr>
          <w:lang w:val="en-US"/>
        </w:rPr>
        <w:t xml:space="preserve">] depicts the result after the predict process is done. The LED turns to green and the status is “Finished”. </w:t>
      </w:r>
      <w:r w:rsidR="0073134A">
        <w:rPr>
          <w:lang w:val="en-US"/>
        </w:rPr>
        <w:t xml:space="preserve">The result pictures as well as </w:t>
      </w:r>
      <w:r w:rsidR="0073134A">
        <w:rPr>
          <w:lang w:val="en-US"/>
        </w:rPr>
        <w:lastRenderedPageBreak/>
        <w:t>the predict output are displayed in the lower area of the LED. The pictures can be browsed using the 2 buttons “Previous” and “Next”.</w:t>
      </w:r>
    </w:p>
    <w:p w14:paraId="26CE94B7" w14:textId="0AC173A3" w:rsidR="00DE7BC4" w:rsidRDefault="00703DC7" w:rsidP="00DE7BC4">
      <w:pPr>
        <w:pStyle w:val="bulletlist"/>
        <w:numPr>
          <w:ilvl w:val="0"/>
          <w:numId w:val="0"/>
        </w:numPr>
        <w:ind w:left="576"/>
        <w:jc w:val="center"/>
      </w:pPr>
      <w:r>
        <w:pict w14:anchorId="32CE9302">
          <v:shape id="_x0000_i1033" type="#_x0000_t75" style="width:156pt;height:208.2pt">
            <v:imagedata r:id="rId17" o:title=""/>
          </v:shape>
        </w:pict>
      </w:r>
    </w:p>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6838FCA" w:rsidR="004077E6" w:rsidRPr="004077E6" w:rsidRDefault="00CC0538" w:rsidP="00CC0538">
      <w:r>
        <w:t>(Toan Truong)</w:t>
      </w:r>
    </w:p>
    <w:p w14:paraId="3F47FC27" w14:textId="77777777" w:rsidR="009303D9" w:rsidRDefault="009303D9" w:rsidP="00A059B3">
      <w:pPr>
        <w:pStyle w:val="Heading5"/>
      </w:pPr>
      <w:r w:rsidRPr="005B520E">
        <w:t>References</w:t>
      </w:r>
    </w:p>
    <w:p w14:paraId="1B7236B8" w14:textId="77777777" w:rsidR="009303D9" w:rsidRPr="005B520E" w:rsidRDefault="009303D9"/>
    <w:p w14:paraId="07A9FA81" w14:textId="77777777" w:rsidR="009303D9" w:rsidRDefault="009303D9" w:rsidP="0004781E">
      <w:pPr>
        <w:pStyle w:val="references"/>
        <w:ind w:left="354" w:hanging="354"/>
      </w:pPr>
      <w:r>
        <w:t xml:space="preserve">G. Eason, B. Noble, and I. N. Sneddon, “On certain integrals of Lipschitz-Hankel type involving products of Bessel functions,” Phil. Trans. Roy. Soc. London, vol. A247, pp. 529–551, April 1955. </w:t>
      </w:r>
      <w:r>
        <w:rPr>
          <w:i/>
          <w:iCs/>
        </w:rPr>
        <w:t>(references)</w:t>
      </w:r>
    </w:p>
    <w:p w14:paraId="1EFBC92F" w14:textId="77777777" w:rsidR="009303D9" w:rsidRDefault="009303D9" w:rsidP="0004781E">
      <w:pPr>
        <w:pStyle w:val="references"/>
        <w:ind w:left="354" w:hanging="354"/>
      </w:pPr>
      <w:r>
        <w:t>J. Clerk Maxwell, A Treatise on Electricity and Magnetism, 3rd ed., vol. 2. Oxford: Clarendon, 1892, pp.68–73.</w:t>
      </w:r>
    </w:p>
    <w:p w14:paraId="3C61CAE5"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0EB17D39" w14:textId="77777777" w:rsidR="009303D9" w:rsidRDefault="009303D9" w:rsidP="0004781E">
      <w:pPr>
        <w:pStyle w:val="references"/>
        <w:ind w:left="354" w:hanging="354"/>
      </w:pPr>
      <w:r>
        <w:t>K. Elissa, “Title of paper if known,” unpublished.</w:t>
      </w:r>
    </w:p>
    <w:p w14:paraId="4A1DB8DE" w14:textId="77777777" w:rsidR="009303D9" w:rsidRDefault="009303D9" w:rsidP="0004781E">
      <w:pPr>
        <w:pStyle w:val="references"/>
        <w:ind w:left="354" w:hanging="354"/>
      </w:pPr>
      <w:r>
        <w:t>R. Nicole, “Title of paper with only first word capitalized,” J. Name Stand. Abbrev., in press.</w:t>
      </w:r>
    </w:p>
    <w:p w14:paraId="7149E939"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B8521F9" w14:textId="77777777" w:rsidR="009303D9" w:rsidRDefault="009303D9" w:rsidP="0004781E">
      <w:pPr>
        <w:pStyle w:val="references"/>
        <w:ind w:left="354" w:hanging="354"/>
      </w:pPr>
      <w:r>
        <w:t>M. Young, The Technical Writer</w:t>
      </w:r>
      <w:r w:rsidR="00E7596C">
        <w:t>’</w:t>
      </w:r>
      <w:r>
        <w:t>s Handbook. Mill Valley, CA: University Science, 1989.</w:t>
      </w:r>
    </w:p>
    <w:p w14:paraId="7D752771" w14:textId="77777777" w:rsidR="009303D9" w:rsidRDefault="009303D9" w:rsidP="00836367">
      <w:pPr>
        <w:pStyle w:val="references"/>
        <w:numPr>
          <w:ilvl w:val="0"/>
          <w:numId w:val="0"/>
        </w:numPr>
        <w:ind w:left="360" w:hanging="360"/>
      </w:pPr>
    </w:p>
    <w:p w14:paraId="12772007" w14:textId="37169C86" w:rsidR="00836367" w:rsidRPr="00F96569" w:rsidRDefault="00836367"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D3AC0" w14:textId="77777777" w:rsidR="00213E09" w:rsidRDefault="00213E09" w:rsidP="001A3B3D">
      <w:r>
        <w:separator/>
      </w:r>
    </w:p>
  </w:endnote>
  <w:endnote w:type="continuationSeparator" w:id="0">
    <w:p w14:paraId="135C4F91" w14:textId="77777777" w:rsidR="00213E09" w:rsidRDefault="00213E09"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3126C" w14:textId="77777777" w:rsidR="00213E09" w:rsidRDefault="00213E09" w:rsidP="001A3B3D">
      <w:r>
        <w:separator/>
      </w:r>
    </w:p>
  </w:footnote>
  <w:footnote w:type="continuationSeparator" w:id="0">
    <w:p w14:paraId="1BCBB545" w14:textId="77777777" w:rsidR="00213E09" w:rsidRDefault="00213E09"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213E09"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8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5"/>
  </w:num>
  <w:num w:numId="2">
    <w:abstractNumId w:val="22"/>
  </w:num>
  <w:num w:numId="3">
    <w:abstractNumId w:val="14"/>
  </w:num>
  <w:num w:numId="4">
    <w:abstractNumId w:val="17"/>
  </w:num>
  <w:num w:numId="5">
    <w:abstractNumId w:val="17"/>
  </w:num>
  <w:num w:numId="6">
    <w:abstractNumId w:val="17"/>
  </w:num>
  <w:num w:numId="7">
    <w:abstractNumId w:val="17"/>
  </w:num>
  <w:num w:numId="8">
    <w:abstractNumId w:val="19"/>
  </w:num>
  <w:num w:numId="9">
    <w:abstractNumId w:val="23"/>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 w:numId="26">
    <w:abstractNumId w:val="15"/>
  </w:num>
  <w:num w:numId="27">
    <w:abstractNumId w:val="20"/>
  </w:num>
  <w:num w:numId="28">
    <w:abstractNumId w:val="11"/>
  </w:num>
  <w:num w:numId="29">
    <w:abstractNumId w:val="15"/>
  </w:num>
  <w:num w:numId="30">
    <w:abstractNumId w:val="15"/>
  </w:num>
  <w:num w:numId="31">
    <w:abstractNumId w:val="21"/>
  </w:num>
  <w:num w:numId="32">
    <w:abstractNumId w:val="15"/>
  </w:num>
  <w:num w:numId="3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1E68"/>
    <w:rsid w:val="000D1D52"/>
    <w:rsid w:val="000F1670"/>
    <w:rsid w:val="00115469"/>
    <w:rsid w:val="001416FF"/>
    <w:rsid w:val="001460F6"/>
    <w:rsid w:val="00165F86"/>
    <w:rsid w:val="00173B52"/>
    <w:rsid w:val="001756ED"/>
    <w:rsid w:val="001807C8"/>
    <w:rsid w:val="001A08A0"/>
    <w:rsid w:val="001A0A75"/>
    <w:rsid w:val="001A210E"/>
    <w:rsid w:val="001A2EFD"/>
    <w:rsid w:val="001A3B3D"/>
    <w:rsid w:val="001B67DC"/>
    <w:rsid w:val="001C6D1B"/>
    <w:rsid w:val="001D6036"/>
    <w:rsid w:val="001E19FA"/>
    <w:rsid w:val="001E3C6F"/>
    <w:rsid w:val="00213E09"/>
    <w:rsid w:val="002215A2"/>
    <w:rsid w:val="00222C2C"/>
    <w:rsid w:val="002254A9"/>
    <w:rsid w:val="002272D5"/>
    <w:rsid w:val="00233D97"/>
    <w:rsid w:val="002347A2"/>
    <w:rsid w:val="00241AAF"/>
    <w:rsid w:val="00242015"/>
    <w:rsid w:val="0024421F"/>
    <w:rsid w:val="00250BDA"/>
    <w:rsid w:val="00262274"/>
    <w:rsid w:val="002850E3"/>
    <w:rsid w:val="002C64A9"/>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73C8"/>
    <w:rsid w:val="003B3D22"/>
    <w:rsid w:val="003B3DA0"/>
    <w:rsid w:val="003B4E04"/>
    <w:rsid w:val="003C4297"/>
    <w:rsid w:val="003D1209"/>
    <w:rsid w:val="003E3C85"/>
    <w:rsid w:val="003F2B3D"/>
    <w:rsid w:val="003F4E4F"/>
    <w:rsid w:val="003F5A08"/>
    <w:rsid w:val="00403FB4"/>
    <w:rsid w:val="004077E6"/>
    <w:rsid w:val="00411D33"/>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E1358"/>
    <w:rsid w:val="006F5DA7"/>
    <w:rsid w:val="006F6D3D"/>
    <w:rsid w:val="00700DD3"/>
    <w:rsid w:val="00703293"/>
    <w:rsid w:val="00703DC7"/>
    <w:rsid w:val="007067A6"/>
    <w:rsid w:val="00715BEA"/>
    <w:rsid w:val="00721FA3"/>
    <w:rsid w:val="0073134A"/>
    <w:rsid w:val="0073572E"/>
    <w:rsid w:val="00740EEA"/>
    <w:rsid w:val="00756C46"/>
    <w:rsid w:val="007604D2"/>
    <w:rsid w:val="00764963"/>
    <w:rsid w:val="00771EE5"/>
    <w:rsid w:val="00791049"/>
    <w:rsid w:val="00791E11"/>
    <w:rsid w:val="00794804"/>
    <w:rsid w:val="00796715"/>
    <w:rsid w:val="007A086D"/>
    <w:rsid w:val="007A3D4C"/>
    <w:rsid w:val="007B33F1"/>
    <w:rsid w:val="007B6DDA"/>
    <w:rsid w:val="007C0308"/>
    <w:rsid w:val="007C0327"/>
    <w:rsid w:val="007C20D2"/>
    <w:rsid w:val="007C2FF2"/>
    <w:rsid w:val="007D6232"/>
    <w:rsid w:val="007D716B"/>
    <w:rsid w:val="007D73A1"/>
    <w:rsid w:val="007E7772"/>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44BF"/>
    <w:rsid w:val="009F66DD"/>
    <w:rsid w:val="00A059B3"/>
    <w:rsid w:val="00A35BDE"/>
    <w:rsid w:val="00A36F1B"/>
    <w:rsid w:val="00A50A63"/>
    <w:rsid w:val="00A56539"/>
    <w:rsid w:val="00A57385"/>
    <w:rsid w:val="00A624AA"/>
    <w:rsid w:val="00A71545"/>
    <w:rsid w:val="00A72382"/>
    <w:rsid w:val="00A81C10"/>
    <w:rsid w:val="00A86F45"/>
    <w:rsid w:val="00A918C9"/>
    <w:rsid w:val="00AC065B"/>
    <w:rsid w:val="00AD0774"/>
    <w:rsid w:val="00AD5027"/>
    <w:rsid w:val="00AE3409"/>
    <w:rsid w:val="00AE5E5B"/>
    <w:rsid w:val="00B10CD0"/>
    <w:rsid w:val="00B11A60"/>
    <w:rsid w:val="00B1720F"/>
    <w:rsid w:val="00B22613"/>
    <w:rsid w:val="00B22AC1"/>
    <w:rsid w:val="00B317AB"/>
    <w:rsid w:val="00B41859"/>
    <w:rsid w:val="00B439E6"/>
    <w:rsid w:val="00B6318B"/>
    <w:rsid w:val="00B6729D"/>
    <w:rsid w:val="00B71075"/>
    <w:rsid w:val="00B768D1"/>
    <w:rsid w:val="00B838F9"/>
    <w:rsid w:val="00B94113"/>
    <w:rsid w:val="00B9488B"/>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3075A"/>
    <w:rsid w:val="00C336BD"/>
    <w:rsid w:val="00C421D6"/>
    <w:rsid w:val="00C42436"/>
    <w:rsid w:val="00C447B2"/>
    <w:rsid w:val="00C5193F"/>
    <w:rsid w:val="00C57406"/>
    <w:rsid w:val="00C66189"/>
    <w:rsid w:val="00C70167"/>
    <w:rsid w:val="00C76EEC"/>
    <w:rsid w:val="00C815C0"/>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16455"/>
    <w:rsid w:val="00D2176E"/>
    <w:rsid w:val="00D33DF4"/>
    <w:rsid w:val="00D43CF6"/>
    <w:rsid w:val="00D544C4"/>
    <w:rsid w:val="00D61EA1"/>
    <w:rsid w:val="00D632BE"/>
    <w:rsid w:val="00D6491D"/>
    <w:rsid w:val="00D72D06"/>
    <w:rsid w:val="00D75181"/>
    <w:rsid w:val="00D7522C"/>
    <w:rsid w:val="00D7536F"/>
    <w:rsid w:val="00D76668"/>
    <w:rsid w:val="00D9083F"/>
    <w:rsid w:val="00DA2E7B"/>
    <w:rsid w:val="00DD2D19"/>
    <w:rsid w:val="00DE135A"/>
    <w:rsid w:val="00DE7BC4"/>
    <w:rsid w:val="00DF3D2C"/>
    <w:rsid w:val="00E01757"/>
    <w:rsid w:val="00E07383"/>
    <w:rsid w:val="00E165BC"/>
    <w:rsid w:val="00E2187A"/>
    <w:rsid w:val="00E30DA0"/>
    <w:rsid w:val="00E34268"/>
    <w:rsid w:val="00E4604D"/>
    <w:rsid w:val="00E47BD7"/>
    <w:rsid w:val="00E54EEF"/>
    <w:rsid w:val="00E57441"/>
    <w:rsid w:val="00E57FEC"/>
    <w:rsid w:val="00E61E12"/>
    <w:rsid w:val="00E7596C"/>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271DE"/>
    <w:rsid w:val="00F51826"/>
    <w:rsid w:val="00F609BA"/>
    <w:rsid w:val="00F627DA"/>
    <w:rsid w:val="00F7288F"/>
    <w:rsid w:val="00F816E8"/>
    <w:rsid w:val="00F847A6"/>
    <w:rsid w:val="00F9441B"/>
    <w:rsid w:val="00FA4C32"/>
    <w:rsid w:val="00FB6EDC"/>
    <w:rsid w:val="00FC01EE"/>
    <w:rsid w:val="00FD01B2"/>
    <w:rsid w:val="00FD1F3A"/>
    <w:rsid w:val="00FD282E"/>
    <w:rsid w:val="00FD2C9B"/>
    <w:rsid w:val="00FD3761"/>
    <w:rsid w:val="00FD7017"/>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4</Pages>
  <Words>1214</Words>
  <Characters>6926</Characters>
  <Application>Microsoft Office Word</Application>
  <DocSecurity>0</DocSecurity>
  <Lines>57</Lines>
  <Paragraphs>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204</cp:revision>
  <dcterms:created xsi:type="dcterms:W3CDTF">2019-02-11T20:33:00Z</dcterms:created>
  <dcterms:modified xsi:type="dcterms:W3CDTF">2021-09-29T07:07:00Z</dcterms:modified>
</cp:coreProperties>
</file>